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fdff4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2a5c177-c8f8-4a5d-9c2c-24acf72e065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7:04:50Z</dcterms:created>
  <dcterms:modified xsi:type="dcterms:W3CDTF">2023-06-23T17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